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8A8D6" w14:textId="2295F478" w:rsidR="00C53482" w:rsidRPr="00DA53EE" w:rsidRDefault="00DA53EE" w:rsidP="00DA53EE">
      <w:pPr>
        <w:jc w:val="center"/>
        <w:rPr>
          <w:b/>
          <w:bCs/>
          <w:sz w:val="24"/>
          <w:szCs w:val="24"/>
        </w:rPr>
      </w:pPr>
      <w:r w:rsidRPr="00DA53EE">
        <w:rPr>
          <w:b/>
          <w:bCs/>
          <w:sz w:val="24"/>
          <w:szCs w:val="24"/>
        </w:rPr>
        <w:t>PROYECTO EDA</w:t>
      </w:r>
    </w:p>
    <w:p w14:paraId="15799A8B" w14:textId="6499B43A" w:rsidR="00DA53EE" w:rsidRDefault="00DA53EE">
      <w:proofErr w:type="spellStart"/>
      <w:r>
        <w:t>Guias</w:t>
      </w:r>
      <w:proofErr w:type="spellEnd"/>
      <w:r>
        <w:t xml:space="preserve"> para </w:t>
      </w:r>
      <w:proofErr w:type="spellStart"/>
      <w:r>
        <w:t>visualizacion</w:t>
      </w:r>
      <w:proofErr w:type="spellEnd"/>
    </w:p>
    <w:p w14:paraId="7CD4D1C0" w14:textId="5483FE94" w:rsidR="00DA53EE" w:rsidRDefault="00DA53EE">
      <w:r w:rsidRPr="00DA53EE">
        <w:t>http://www.atlas.d-waste.com/</w:t>
      </w:r>
    </w:p>
    <w:sectPr w:rsidR="00DA53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DAwtjS0sDSxNDdS0lEKTi0uzszPAykwrAUA531KtiwAAAA="/>
  </w:docVars>
  <w:rsids>
    <w:rsidRoot w:val="00DA53EE"/>
    <w:rsid w:val="00C53482"/>
    <w:rsid w:val="00DA5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86F598"/>
  <w15:chartTrackingRefBased/>
  <w15:docId w15:val="{00C51BE6-56B3-48FA-95EA-4B5DF9551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cruz.meza@upm.es</dc:creator>
  <cp:keywords/>
  <dc:description/>
  <cp:lastModifiedBy>marycruz.meza@upm.es</cp:lastModifiedBy>
  <cp:revision>1</cp:revision>
  <dcterms:created xsi:type="dcterms:W3CDTF">2021-05-19T12:13:00Z</dcterms:created>
  <dcterms:modified xsi:type="dcterms:W3CDTF">2021-05-19T12:14:00Z</dcterms:modified>
</cp:coreProperties>
</file>